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8AFE71" w14:textId="068B6613" w:rsidR="00C233D1" w:rsidRPr="00E407A8" w:rsidRDefault="00C233D1">
      <w:pPr>
        <w:rPr>
          <w:b/>
          <w:sz w:val="32"/>
          <w:lang w:val="hr-HR"/>
        </w:rPr>
      </w:pPr>
      <w:r w:rsidRPr="00E407A8">
        <w:rPr>
          <w:b/>
          <w:sz w:val="32"/>
          <w:lang w:val="hr-HR"/>
        </w:rPr>
        <w:t>Python</w:t>
      </w:r>
      <w:r w:rsidR="00A71722">
        <w:rPr>
          <w:b/>
          <w:sz w:val="32"/>
          <w:lang w:val="hr-HR"/>
        </w:rPr>
        <w:t xml:space="preserve"> osnove</w:t>
      </w:r>
    </w:p>
    <w:p w14:paraId="76AB7B63" w14:textId="2B3D9288" w:rsidR="00C836FE" w:rsidRPr="008075E4" w:rsidRDefault="00C836FE" w:rsidP="00C836FE">
      <w:pPr>
        <w:ind w:left="360"/>
        <w:rPr>
          <w:sz w:val="28"/>
          <w:lang w:val="hr-HR"/>
        </w:rPr>
      </w:pPr>
      <w:r w:rsidRPr="00C836FE">
        <w:rPr>
          <w:b/>
          <w:bCs/>
          <w:sz w:val="28"/>
          <w:lang w:val="hr-HR"/>
        </w:rPr>
        <w:t>a)</w:t>
      </w:r>
      <w:r>
        <w:rPr>
          <w:sz w:val="28"/>
          <w:lang w:val="hr-HR"/>
        </w:rPr>
        <w:t xml:space="preserve"> Implementirati iduće funkcije:</w:t>
      </w:r>
    </w:p>
    <w:p w14:paraId="2BA987F1" w14:textId="77777777" w:rsidR="00C836FE" w:rsidRDefault="00C836FE" w:rsidP="00C836FE">
      <w:pPr>
        <w:pStyle w:val="ListParagraph"/>
        <w:numPr>
          <w:ilvl w:val="0"/>
          <w:numId w:val="2"/>
        </w:numPr>
        <w:rPr>
          <w:sz w:val="28"/>
          <w:lang w:val="hr-HR"/>
        </w:rPr>
      </w:pPr>
      <w:r w:rsidRPr="008075E4">
        <w:rPr>
          <w:sz w:val="28"/>
          <w:lang w:val="hr-HR"/>
        </w:rPr>
        <w:t>Napisati rekurzivnu count funkciju. Funkcija prima listu i predikat i vraća koliko elemenata u listi zadovoljava predikat. Predikat je funkcija koja prima jedan element liste i vraća True / False.</w:t>
      </w:r>
    </w:p>
    <w:p w14:paraId="21D0EF83" w14:textId="77777777" w:rsidR="00C836FE" w:rsidRPr="008075E4" w:rsidRDefault="00C836FE" w:rsidP="00C836FE">
      <w:pPr>
        <w:pStyle w:val="ListParagraph"/>
        <w:rPr>
          <w:sz w:val="28"/>
          <w:lang w:val="hr-HR"/>
        </w:rPr>
      </w:pPr>
    </w:p>
    <w:p w14:paraId="67812897" w14:textId="7D7816EA" w:rsidR="00C836FE" w:rsidRDefault="00C836FE" w:rsidP="00C836FE">
      <w:pPr>
        <w:pStyle w:val="ListParagraph"/>
        <w:numPr>
          <w:ilvl w:val="0"/>
          <w:numId w:val="2"/>
        </w:numPr>
        <w:rPr>
          <w:sz w:val="28"/>
          <w:lang w:val="hr-HR"/>
        </w:rPr>
      </w:pPr>
      <w:r w:rsidRPr="008075E4">
        <w:rPr>
          <w:sz w:val="28"/>
          <w:lang w:val="hr-HR"/>
        </w:rPr>
        <w:t>Napisati rekurzivnu funkciju koja generira listu stringova koji predstavljaju sve moguće kombinacija slova „A“, „B“ i „C“</w:t>
      </w:r>
      <w:r>
        <w:rPr>
          <w:sz w:val="28"/>
          <w:lang w:val="hr-HR"/>
        </w:rPr>
        <w:t xml:space="preserve"> neke zadane dužine</w:t>
      </w:r>
      <w:r w:rsidRPr="008075E4">
        <w:rPr>
          <w:sz w:val="28"/>
          <w:lang w:val="hr-HR"/>
        </w:rPr>
        <w:t>. Dužina stringova je zadana kao parametar funkcije.</w:t>
      </w:r>
      <w:r w:rsidR="00F941D5">
        <w:rPr>
          <w:sz w:val="28"/>
          <w:lang w:val="hr-HR"/>
        </w:rPr>
        <w:t xml:space="preserve"> Funkcija će imati dodatni parametar za </w:t>
      </w:r>
      <w:r w:rsidR="00D175B9">
        <w:rPr>
          <w:sz w:val="28"/>
          <w:lang w:val="hr-HR"/>
        </w:rPr>
        <w:t>prosljeđivanje</w:t>
      </w:r>
      <w:r w:rsidR="00F941D5">
        <w:rPr>
          <w:sz w:val="28"/>
          <w:lang w:val="hr-HR"/>
        </w:rPr>
        <w:t xml:space="preserve"> djelomičnih stringova.</w:t>
      </w:r>
    </w:p>
    <w:p w14:paraId="60FF04F1" w14:textId="77777777" w:rsidR="00C836FE" w:rsidRPr="008075E4" w:rsidRDefault="00C836FE" w:rsidP="00C836FE">
      <w:pPr>
        <w:pStyle w:val="ListParagraph"/>
        <w:rPr>
          <w:sz w:val="28"/>
          <w:lang w:val="hr-HR"/>
        </w:rPr>
      </w:pPr>
    </w:p>
    <w:p w14:paraId="26F49BB5" w14:textId="6D419E6D" w:rsidR="00880881" w:rsidRPr="00880881" w:rsidRDefault="00C836FE" w:rsidP="00880881">
      <w:pPr>
        <w:pStyle w:val="ListParagraph"/>
        <w:numPr>
          <w:ilvl w:val="0"/>
          <w:numId w:val="2"/>
        </w:numPr>
        <w:rPr>
          <w:sz w:val="28"/>
          <w:lang w:val="hr-HR"/>
        </w:rPr>
      </w:pPr>
      <w:r w:rsidRPr="008075E4">
        <w:rPr>
          <w:sz w:val="28"/>
          <w:lang w:val="hr-HR"/>
        </w:rPr>
        <w:t xml:space="preserve">Napisati </w:t>
      </w:r>
      <w:r>
        <w:rPr>
          <w:sz w:val="28"/>
          <w:lang w:val="hr-HR"/>
        </w:rPr>
        <w:t>iterativnu</w:t>
      </w:r>
      <w:r w:rsidRPr="008075E4">
        <w:rPr>
          <w:sz w:val="28"/>
          <w:lang w:val="hr-HR"/>
        </w:rPr>
        <w:t xml:space="preserve"> funkciju koja generira listu stringova koji predstavljaju sve moguće kombinacija slova „A“, „B“ i „C“</w:t>
      </w:r>
      <w:r>
        <w:rPr>
          <w:sz w:val="28"/>
          <w:lang w:val="hr-HR"/>
        </w:rPr>
        <w:t xml:space="preserve"> neke zadane dužine</w:t>
      </w:r>
      <w:r w:rsidRPr="008075E4">
        <w:rPr>
          <w:sz w:val="28"/>
          <w:lang w:val="hr-HR"/>
        </w:rPr>
        <w:t>. Dužina stringova je zadana kao parametar funkcije.</w:t>
      </w:r>
      <w:r>
        <w:rPr>
          <w:sz w:val="28"/>
          <w:lang w:val="hr-HR"/>
        </w:rPr>
        <w:t xml:space="preserve"> Funkcija koristi stog umjesto rekurzije.</w:t>
      </w:r>
    </w:p>
    <w:p w14:paraId="6A570200" w14:textId="77777777" w:rsidR="00880881" w:rsidRPr="00880881" w:rsidRDefault="00880881" w:rsidP="00880881">
      <w:pPr>
        <w:pStyle w:val="ListParagraph"/>
        <w:rPr>
          <w:sz w:val="28"/>
          <w:lang w:val="hr-HR"/>
        </w:rPr>
      </w:pPr>
    </w:p>
    <w:p w14:paraId="726402FC" w14:textId="280FCC05" w:rsidR="00C836FE" w:rsidRPr="001F7C1F" w:rsidRDefault="00C836FE" w:rsidP="00C836FE">
      <w:pPr>
        <w:pStyle w:val="ListParagraph"/>
        <w:numPr>
          <w:ilvl w:val="0"/>
          <w:numId w:val="2"/>
        </w:numPr>
        <w:rPr>
          <w:sz w:val="28"/>
          <w:lang w:val="hr-HR"/>
        </w:rPr>
      </w:pPr>
      <w:r w:rsidRPr="001F7C1F">
        <w:rPr>
          <w:sz w:val="28"/>
          <w:lang w:val="hr-HR"/>
        </w:rPr>
        <w:t>Napisati funkciju koja prima listu pozitivnih cijelih brojeva. Funkcija ispisuje sve kombinacije brojeva u listi koju zadovoljavaju iduću jednadžbu</w:t>
      </w:r>
      <w:r>
        <w:rPr>
          <w:sz w:val="28"/>
          <w:lang w:val="hr-HR"/>
        </w:rPr>
        <w:t>,  „brute-force“ algoritmom</w:t>
      </w:r>
      <w:r w:rsidRPr="001F7C1F">
        <w:rPr>
          <w:sz w:val="28"/>
          <w:lang w:val="hr-HR"/>
        </w:rPr>
        <w:t xml:space="preserve">: </w:t>
      </w:r>
    </w:p>
    <w:p w14:paraId="01D37044" w14:textId="77777777" w:rsidR="00C836FE" w:rsidRDefault="00C836FE" w:rsidP="00C836FE">
      <w:pPr>
        <w:ind w:left="1440" w:firstLine="720"/>
        <w:rPr>
          <w:sz w:val="28"/>
          <w:lang w:val="hr-HR"/>
        </w:rPr>
      </w:pPr>
      <w:r>
        <w:rPr>
          <w:sz w:val="28"/>
          <w:lang w:val="hr-HR"/>
        </w:rPr>
        <w:t>(zbroj brojeva)</w:t>
      </w:r>
      <w:r w:rsidRPr="00C836FE">
        <w:rPr>
          <w:sz w:val="28"/>
          <w:vertAlign w:val="superscript"/>
          <w:lang w:val="hr-HR"/>
        </w:rPr>
        <w:t>2</w:t>
      </w:r>
      <w:r>
        <w:rPr>
          <w:sz w:val="28"/>
          <w:lang w:val="hr-HR"/>
        </w:rPr>
        <w:t xml:space="preserve"> % 23 = 0 </w:t>
      </w:r>
    </w:p>
    <w:p w14:paraId="67708452" w14:textId="4F0C771C" w:rsidR="00B52821" w:rsidRPr="00B52821" w:rsidRDefault="00B52821" w:rsidP="00B52821">
      <w:pPr>
        <w:pStyle w:val="ListParagraph"/>
        <w:rPr>
          <w:sz w:val="28"/>
          <w:lang w:val="hr-HR"/>
        </w:rPr>
      </w:pPr>
      <w:r w:rsidRPr="00B52821">
        <w:rPr>
          <w:sz w:val="28"/>
          <w:lang w:val="hr-HR"/>
        </w:rPr>
        <w:t>Fun</w:t>
      </w:r>
      <w:r>
        <w:rPr>
          <w:sz w:val="28"/>
          <w:lang w:val="hr-HR"/>
        </w:rPr>
        <w:t>k</w:t>
      </w:r>
      <w:r w:rsidRPr="00B52821">
        <w:rPr>
          <w:sz w:val="28"/>
          <w:lang w:val="hr-HR"/>
        </w:rPr>
        <w:t>cija će imati dodatni parametar za prosljeđivanje trenutn</w:t>
      </w:r>
      <w:r w:rsidR="00F02EFE">
        <w:rPr>
          <w:sz w:val="28"/>
          <w:lang w:val="hr-HR"/>
        </w:rPr>
        <w:t>e liste brojeva u</w:t>
      </w:r>
      <w:r w:rsidRPr="00B52821">
        <w:rPr>
          <w:sz w:val="28"/>
          <w:lang w:val="hr-HR"/>
        </w:rPr>
        <w:t xml:space="preserve"> zbroj</w:t>
      </w:r>
      <w:r w:rsidR="00F02EFE">
        <w:rPr>
          <w:sz w:val="28"/>
          <w:lang w:val="hr-HR"/>
        </w:rPr>
        <w:t>u</w:t>
      </w:r>
      <w:r w:rsidRPr="00B52821">
        <w:rPr>
          <w:sz w:val="28"/>
          <w:lang w:val="hr-HR"/>
        </w:rPr>
        <w:t>.</w:t>
      </w:r>
    </w:p>
    <w:p w14:paraId="621FBD3B" w14:textId="336FE9FE" w:rsidR="00C836FE" w:rsidRPr="00C836FE" w:rsidRDefault="00B52821" w:rsidP="008075E4">
      <w:pPr>
        <w:rPr>
          <w:lang w:val="hr-HR"/>
        </w:rPr>
      </w:pPr>
      <w:r>
        <w:rPr>
          <w:lang w:val="hr-HR"/>
        </w:rPr>
        <w:t xml:space="preserve"> </w:t>
      </w:r>
    </w:p>
    <w:p w14:paraId="7392A40B" w14:textId="0B092E83" w:rsidR="00691AC0" w:rsidRPr="008075E4" w:rsidRDefault="00C836FE" w:rsidP="00C836FE">
      <w:pPr>
        <w:ind w:left="360"/>
        <w:rPr>
          <w:sz w:val="28"/>
          <w:lang w:val="hr-HR"/>
        </w:rPr>
      </w:pPr>
      <w:r w:rsidRPr="00C836FE">
        <w:rPr>
          <w:b/>
          <w:bCs/>
          <w:sz w:val="28"/>
          <w:lang w:val="hr-HR"/>
        </w:rPr>
        <w:t>b</w:t>
      </w:r>
      <w:r w:rsidR="008075E4" w:rsidRPr="00C836FE">
        <w:rPr>
          <w:b/>
          <w:bCs/>
          <w:sz w:val="28"/>
          <w:lang w:val="hr-HR"/>
        </w:rPr>
        <w:t>)</w:t>
      </w:r>
      <w:r w:rsidR="008075E4">
        <w:rPr>
          <w:sz w:val="28"/>
          <w:lang w:val="hr-HR"/>
        </w:rPr>
        <w:t xml:space="preserve"> </w:t>
      </w:r>
      <w:r w:rsidR="00691AC0" w:rsidRPr="008075E4">
        <w:rPr>
          <w:sz w:val="28"/>
          <w:lang w:val="hr-HR"/>
        </w:rPr>
        <w:t>Implementirati dvije klase (Point2D i Polar2D) koje predstavljaju dvodimenzionalnu točku u prostoru kao par kartezijevih i par polarnih koordinata. Obje klase će imati iduće funkcionalnosti koje će :</w:t>
      </w:r>
    </w:p>
    <w:p w14:paraId="10B96CBE" w14:textId="242797F3" w:rsidR="00691AC0" w:rsidRDefault="00691AC0" w:rsidP="00C836FE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Inicijalizaciju sa dvije koordinate</w:t>
      </w:r>
      <w:r w:rsidR="00BC200F">
        <w:rPr>
          <w:sz w:val="28"/>
          <w:lang w:val="hr-HR"/>
        </w:rPr>
        <w:t xml:space="preserve"> za Point2D</w:t>
      </w:r>
      <w:r>
        <w:rPr>
          <w:sz w:val="28"/>
          <w:lang w:val="hr-HR"/>
        </w:rPr>
        <w:t xml:space="preserve"> ili (kut</w:t>
      </w:r>
      <w:r w:rsidR="00CF49B2">
        <w:rPr>
          <w:sz w:val="28"/>
          <w:lang w:val="hr-HR"/>
        </w:rPr>
        <w:t>,</w:t>
      </w:r>
      <w:r>
        <w:rPr>
          <w:sz w:val="28"/>
          <w:lang w:val="hr-HR"/>
        </w:rPr>
        <w:t xml:space="preserve"> magnituda)</w:t>
      </w:r>
      <w:r w:rsidR="00BC200F">
        <w:rPr>
          <w:sz w:val="28"/>
          <w:lang w:val="hr-HR"/>
        </w:rPr>
        <w:t xml:space="preserve"> za Polar2D</w:t>
      </w:r>
      <w:r>
        <w:rPr>
          <w:sz w:val="28"/>
          <w:lang w:val="hr-HR"/>
        </w:rPr>
        <w:t xml:space="preserve"> </w:t>
      </w:r>
    </w:p>
    <w:p w14:paraId="4DF85828" w14:textId="598A2A0C" w:rsidR="00691AC0" w:rsidRDefault="00691AC0" w:rsidP="00C836FE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Pretvaranje u/iz polarnih koordinata u kartezijeve</w:t>
      </w:r>
      <w:r w:rsidR="00990AE3">
        <w:rPr>
          <w:sz w:val="28"/>
          <w:lang w:val="hr-HR"/>
        </w:rPr>
        <w:t>. M</w:t>
      </w:r>
      <w:r>
        <w:rPr>
          <w:sz w:val="28"/>
          <w:lang w:val="hr-HR"/>
        </w:rPr>
        <w:t>etoda vraća odgovarajuću klasu</w:t>
      </w:r>
      <w:r w:rsidR="00990AE3">
        <w:rPr>
          <w:sz w:val="28"/>
          <w:lang w:val="hr-HR"/>
        </w:rPr>
        <w:t>.</w:t>
      </w:r>
    </w:p>
    <w:p w14:paraId="776CE768" w14:textId="77777777" w:rsidR="00B75202" w:rsidRDefault="00B75202" w:rsidP="00B75202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Metodu __repr__ za pretvaranje u string</w:t>
      </w:r>
    </w:p>
    <w:p w14:paraId="27F68089" w14:textId="77777777" w:rsidR="00B75202" w:rsidRDefault="00B75202" w:rsidP="00B75202">
      <w:pPr>
        <w:ind w:left="360"/>
        <w:rPr>
          <w:sz w:val="28"/>
          <w:lang w:val="hr-HR"/>
        </w:rPr>
      </w:pPr>
    </w:p>
    <w:p w14:paraId="29D859E9" w14:textId="1ED68E1B" w:rsidR="00691AC0" w:rsidRDefault="00691AC0" w:rsidP="00C836FE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Negaciju koordinate (unarni operator -)</w:t>
      </w:r>
      <w:r w:rsidR="00932BEE">
        <w:rPr>
          <w:sz w:val="28"/>
          <w:lang w:val="hr-HR"/>
        </w:rPr>
        <w:t xml:space="preserve"> odnosno vektora</w:t>
      </w:r>
      <w:r w:rsidR="00990AE3">
        <w:rPr>
          <w:sz w:val="28"/>
          <w:lang w:val="hr-HR"/>
        </w:rPr>
        <w:t xml:space="preserve">. Metoda vraća </w:t>
      </w:r>
      <w:r w:rsidR="00932BEE">
        <w:rPr>
          <w:sz w:val="28"/>
          <w:lang w:val="hr-HR"/>
        </w:rPr>
        <w:t>novi objekt iste</w:t>
      </w:r>
      <w:r w:rsidR="00990AE3">
        <w:rPr>
          <w:sz w:val="28"/>
          <w:lang w:val="hr-HR"/>
        </w:rPr>
        <w:t xml:space="preserve"> klas</w:t>
      </w:r>
      <w:r w:rsidR="00932BEE">
        <w:rPr>
          <w:sz w:val="28"/>
          <w:lang w:val="hr-HR"/>
        </w:rPr>
        <w:t>e</w:t>
      </w:r>
      <w:r w:rsidR="00990AE3">
        <w:rPr>
          <w:sz w:val="28"/>
          <w:lang w:val="hr-HR"/>
        </w:rPr>
        <w:t xml:space="preserve">. </w:t>
      </w:r>
    </w:p>
    <w:p w14:paraId="7552DF32" w14:textId="37C53B92" w:rsidR="00691AC0" w:rsidRDefault="00691AC0" w:rsidP="00C836FE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Zbroj dvije koordinate (binarni operator +)</w:t>
      </w:r>
      <w:r w:rsidR="00C20A0E">
        <w:rPr>
          <w:sz w:val="28"/>
          <w:lang w:val="hr-HR"/>
        </w:rPr>
        <w:t xml:space="preserve"> kao da su vektori</w:t>
      </w:r>
      <w:r w:rsidR="00990AE3">
        <w:rPr>
          <w:sz w:val="28"/>
          <w:lang w:val="hr-HR"/>
        </w:rPr>
        <w:t xml:space="preserve">. Metoda vraća </w:t>
      </w:r>
      <w:r w:rsidR="00932BEE">
        <w:rPr>
          <w:sz w:val="28"/>
          <w:lang w:val="hr-HR"/>
        </w:rPr>
        <w:t>novi objekt iste</w:t>
      </w:r>
      <w:r w:rsidR="00990AE3">
        <w:rPr>
          <w:sz w:val="28"/>
          <w:lang w:val="hr-HR"/>
        </w:rPr>
        <w:t xml:space="preserve"> klas</w:t>
      </w:r>
      <w:r w:rsidR="00932BEE">
        <w:rPr>
          <w:sz w:val="28"/>
          <w:lang w:val="hr-HR"/>
        </w:rPr>
        <w:t>e</w:t>
      </w:r>
      <w:r w:rsidR="00990AE3">
        <w:rPr>
          <w:sz w:val="28"/>
          <w:lang w:val="hr-HR"/>
        </w:rPr>
        <w:t>.</w:t>
      </w:r>
    </w:p>
    <w:p w14:paraId="6CA21154" w14:textId="0B99D155" w:rsidR="00691AC0" w:rsidRDefault="00691AC0" w:rsidP="00C836FE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Eu</w:t>
      </w:r>
      <w:r w:rsidR="00990AE3">
        <w:rPr>
          <w:sz w:val="28"/>
          <w:lang w:val="hr-HR"/>
        </w:rPr>
        <w:t>k</w:t>
      </w:r>
      <w:r>
        <w:rPr>
          <w:sz w:val="28"/>
          <w:lang w:val="hr-HR"/>
        </w:rPr>
        <w:t>lidova udaljenost među koordinatama</w:t>
      </w:r>
    </w:p>
    <w:p w14:paraId="5B05EC03" w14:textId="024E3580" w:rsidR="00691AC0" w:rsidRPr="004D5AFF" w:rsidRDefault="00990AE3" w:rsidP="004D5AFF">
      <w:pPr>
        <w:pStyle w:val="ListParagraph"/>
        <w:numPr>
          <w:ilvl w:val="0"/>
          <w:numId w:val="2"/>
        </w:numPr>
        <w:ind w:left="1080"/>
        <w:rPr>
          <w:sz w:val="28"/>
          <w:lang w:val="hr-HR"/>
        </w:rPr>
      </w:pPr>
      <w:r>
        <w:rPr>
          <w:sz w:val="28"/>
          <w:lang w:val="hr-HR"/>
        </w:rPr>
        <w:t>Usporedbu == i !=</w:t>
      </w:r>
    </w:p>
    <w:p w14:paraId="61CC1A57" w14:textId="13FB3811" w:rsidR="007B5B5C" w:rsidRDefault="00210807" w:rsidP="00C836FE">
      <w:pPr>
        <w:ind w:left="360"/>
        <w:rPr>
          <w:sz w:val="28"/>
          <w:lang w:val="hr-HR"/>
        </w:rPr>
      </w:pPr>
      <w:r>
        <w:rPr>
          <w:sz w:val="28"/>
          <w:lang w:val="hr-HR"/>
        </w:rPr>
        <w:t>Formule z</w:t>
      </w:r>
      <w:r w:rsidR="007B5B5C">
        <w:rPr>
          <w:sz w:val="28"/>
          <w:lang w:val="hr-HR"/>
        </w:rPr>
        <w:t>a pretvaranje u polarne koordinate:</w:t>
      </w:r>
    </w:p>
    <w:p w14:paraId="1026E5CE" w14:textId="654078DE" w:rsidR="007B5B5C" w:rsidRDefault="007B5B5C" w:rsidP="00210807">
      <w:pPr>
        <w:ind w:left="720"/>
        <w:rPr>
          <w:sz w:val="28"/>
          <w:lang w:val="hr-HR"/>
        </w:rPr>
      </w:pPr>
      <w:r w:rsidRPr="007B5B5C">
        <w:rPr>
          <w:sz w:val="28"/>
          <w:lang w:val="hr-HR"/>
        </w:rPr>
        <w:t>kut, magnituda = atan2(y, x), (x**2+y**2) ** 0.5</w:t>
      </w:r>
    </w:p>
    <w:p w14:paraId="7886F1A8" w14:textId="1B95DAD6" w:rsidR="007B5B5C" w:rsidRDefault="00210807" w:rsidP="00C836FE">
      <w:pPr>
        <w:ind w:left="360"/>
        <w:rPr>
          <w:sz w:val="28"/>
          <w:lang w:val="hr-HR"/>
        </w:rPr>
      </w:pPr>
      <w:r>
        <w:rPr>
          <w:sz w:val="28"/>
          <w:lang w:val="hr-HR"/>
        </w:rPr>
        <w:t>Formule z</w:t>
      </w:r>
      <w:r w:rsidR="007B5B5C">
        <w:rPr>
          <w:sz w:val="28"/>
          <w:lang w:val="hr-HR"/>
        </w:rPr>
        <w:t>a pretvaranje u kartezijeve koordinate:</w:t>
      </w:r>
    </w:p>
    <w:p w14:paraId="53AAC818" w14:textId="37A59CB0" w:rsidR="007B5B5C" w:rsidRDefault="00210807" w:rsidP="00572E48">
      <w:pPr>
        <w:ind w:left="720"/>
        <w:rPr>
          <w:sz w:val="28"/>
          <w:lang w:val="hr-HR"/>
        </w:rPr>
      </w:pPr>
      <w:r w:rsidRPr="00210807">
        <w:rPr>
          <w:sz w:val="28"/>
          <w:lang w:val="hr-HR"/>
        </w:rPr>
        <w:t>x, y = cos(kut)*magnituda, sin(kut)*magnituda</w:t>
      </w:r>
      <w:r w:rsidR="007B5B5C">
        <w:rPr>
          <w:sz w:val="28"/>
          <w:lang w:val="hr-HR"/>
        </w:rPr>
        <w:t xml:space="preserve"> </w:t>
      </w:r>
    </w:p>
    <w:p w14:paraId="40C7F9A4" w14:textId="76BCEEAA" w:rsidR="00C836FE" w:rsidRDefault="00990AE3" w:rsidP="00C836FE">
      <w:pPr>
        <w:ind w:left="360"/>
        <w:rPr>
          <w:sz w:val="28"/>
          <w:lang w:val="hr-HR"/>
        </w:rPr>
      </w:pPr>
      <w:r>
        <w:rPr>
          <w:sz w:val="28"/>
          <w:lang w:val="hr-HR"/>
        </w:rPr>
        <w:t xml:space="preserve">Sve metode i operatori rade podjednako za obje klase u bilo kojoj kombinaciji. </w:t>
      </w:r>
      <w:r w:rsidR="006010BF">
        <w:rPr>
          <w:sz w:val="28"/>
          <w:lang w:val="hr-HR"/>
        </w:rPr>
        <w:t>Za usporedbe jednakosti koristiti abs(a-b) &lt; 0.01 umjesto a == b zbog ograničene preciznosti decimalnih brojeva.</w:t>
      </w:r>
    </w:p>
    <w:p w14:paraId="3633EB61" w14:textId="77777777" w:rsidR="00EE6D08" w:rsidRDefault="00EE6D08" w:rsidP="008075E4">
      <w:pPr>
        <w:rPr>
          <w:sz w:val="28"/>
          <w:lang w:val="hr-HR"/>
        </w:rPr>
      </w:pPr>
    </w:p>
    <w:p w14:paraId="476F3533" w14:textId="553D92C1" w:rsidR="008075E4" w:rsidRDefault="00C836FE" w:rsidP="008075E4">
      <w:pPr>
        <w:rPr>
          <w:sz w:val="28"/>
          <w:lang w:val="hr-HR"/>
        </w:rPr>
      </w:pPr>
      <w:r>
        <w:rPr>
          <w:sz w:val="28"/>
          <w:lang w:val="hr-HR"/>
        </w:rPr>
        <w:t>Funkcij</w:t>
      </w:r>
      <w:r w:rsidR="00EE6D08">
        <w:rPr>
          <w:sz w:val="28"/>
          <w:lang w:val="hr-HR"/>
        </w:rPr>
        <w:t>e</w:t>
      </w:r>
      <w:r>
        <w:rPr>
          <w:sz w:val="28"/>
          <w:lang w:val="hr-HR"/>
        </w:rPr>
        <w:t xml:space="preserve"> i klase t</w:t>
      </w:r>
      <w:r w:rsidR="00990AE3">
        <w:rPr>
          <w:sz w:val="28"/>
          <w:lang w:val="hr-HR"/>
        </w:rPr>
        <w:t>estirati na priloženom kôdu</w:t>
      </w:r>
      <w:r w:rsidR="008075E4">
        <w:rPr>
          <w:sz w:val="28"/>
          <w:lang w:val="hr-HR"/>
        </w:rPr>
        <w:t>.</w:t>
      </w:r>
    </w:p>
    <w:sectPr w:rsidR="008075E4">
      <w:head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0FFF8" w14:textId="77777777" w:rsidR="008E21F3" w:rsidRDefault="008E21F3" w:rsidP="00C233D1">
      <w:pPr>
        <w:spacing w:after="0" w:line="240" w:lineRule="auto"/>
      </w:pPr>
      <w:r>
        <w:separator/>
      </w:r>
    </w:p>
  </w:endnote>
  <w:endnote w:type="continuationSeparator" w:id="0">
    <w:p w14:paraId="0753EBE8" w14:textId="77777777" w:rsidR="008E21F3" w:rsidRDefault="008E21F3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0318B" w14:textId="77777777" w:rsidR="008E21F3" w:rsidRDefault="008E21F3" w:rsidP="00C233D1">
      <w:pPr>
        <w:spacing w:after="0" w:line="240" w:lineRule="auto"/>
      </w:pPr>
      <w:r>
        <w:separator/>
      </w:r>
    </w:p>
  </w:footnote>
  <w:footnote w:type="continuationSeparator" w:id="0">
    <w:p w14:paraId="0167C549" w14:textId="77777777" w:rsidR="008E21F3" w:rsidRDefault="008E21F3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C58894" w14:textId="77777777" w:rsidR="00C233D1" w:rsidRDefault="00E407A8" w:rsidP="00C233D1">
    <w:pPr>
      <w:rPr>
        <w:lang w:val="hr-HR"/>
      </w:rPr>
    </w:pPr>
    <w:r>
      <w:rPr>
        <w:lang w:val="hr-HR"/>
      </w:rPr>
      <w:t xml:space="preserve">Primijenjena umjetna inteligencija </w:t>
    </w:r>
    <w:r w:rsidR="00C233D1">
      <w:rPr>
        <w:lang w:val="hr-HR"/>
      </w:rPr>
      <w:t xml:space="preserve"> </w:t>
    </w:r>
    <w:r>
      <w:rPr>
        <w:lang w:val="hr-HR"/>
      </w:rPr>
      <w:t>–</w:t>
    </w:r>
    <w:r w:rsidR="00C233D1">
      <w:rPr>
        <w:lang w:val="hr-HR"/>
      </w:rPr>
      <w:t xml:space="preserve"> Labor</w:t>
    </w:r>
    <w:r>
      <w:rPr>
        <w:lang w:val="hr-HR"/>
      </w:rPr>
      <w:t>atorijska vježba</w:t>
    </w:r>
  </w:p>
  <w:p w14:paraId="6A156A35" w14:textId="77777777" w:rsidR="00C233D1" w:rsidRDefault="00C233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60683"/>
    <w:multiLevelType w:val="hybridMultilevel"/>
    <w:tmpl w:val="43B03C3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1156C5"/>
    <w:multiLevelType w:val="hybridMultilevel"/>
    <w:tmpl w:val="1736B604"/>
    <w:lvl w:ilvl="0" w:tplc="385A22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4590450">
    <w:abstractNumId w:val="0"/>
  </w:num>
  <w:num w:numId="2" w16cid:durableId="997196540">
    <w:abstractNumId w:val="2"/>
  </w:num>
  <w:num w:numId="3" w16cid:durableId="337538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zsjAyMzE1NzI1MDVV0lEKTi0uzszPAykwqgUAVahF/ywAAAA="/>
  </w:docVars>
  <w:rsids>
    <w:rsidRoot w:val="00222B02"/>
    <w:rsid w:val="00007115"/>
    <w:rsid w:val="00081100"/>
    <w:rsid w:val="00130E68"/>
    <w:rsid w:val="00177797"/>
    <w:rsid w:val="001F7C1F"/>
    <w:rsid w:val="00210807"/>
    <w:rsid w:val="00222B02"/>
    <w:rsid w:val="00247956"/>
    <w:rsid w:val="00285D59"/>
    <w:rsid w:val="00311C1B"/>
    <w:rsid w:val="003155DC"/>
    <w:rsid w:val="00345713"/>
    <w:rsid w:val="003F2C75"/>
    <w:rsid w:val="0042302E"/>
    <w:rsid w:val="00426807"/>
    <w:rsid w:val="00466337"/>
    <w:rsid w:val="004B2DCC"/>
    <w:rsid w:val="004D5AFF"/>
    <w:rsid w:val="004E710A"/>
    <w:rsid w:val="004F2672"/>
    <w:rsid w:val="00523854"/>
    <w:rsid w:val="00543764"/>
    <w:rsid w:val="00572E48"/>
    <w:rsid w:val="005C3336"/>
    <w:rsid w:val="005C7EC7"/>
    <w:rsid w:val="005F2DFC"/>
    <w:rsid w:val="006010BF"/>
    <w:rsid w:val="006238A5"/>
    <w:rsid w:val="00634102"/>
    <w:rsid w:val="00657015"/>
    <w:rsid w:val="00691AC0"/>
    <w:rsid w:val="0073010E"/>
    <w:rsid w:val="00770854"/>
    <w:rsid w:val="007B5B5C"/>
    <w:rsid w:val="008075E4"/>
    <w:rsid w:val="00880881"/>
    <w:rsid w:val="008A13FF"/>
    <w:rsid w:val="008E21F3"/>
    <w:rsid w:val="008F09AB"/>
    <w:rsid w:val="00932BEE"/>
    <w:rsid w:val="00946FB5"/>
    <w:rsid w:val="00955FB1"/>
    <w:rsid w:val="00974DAD"/>
    <w:rsid w:val="00990AE3"/>
    <w:rsid w:val="009A6C1C"/>
    <w:rsid w:val="009E7D9C"/>
    <w:rsid w:val="00A71722"/>
    <w:rsid w:val="00A93EF7"/>
    <w:rsid w:val="00AB6A98"/>
    <w:rsid w:val="00AC2D63"/>
    <w:rsid w:val="00B52821"/>
    <w:rsid w:val="00B75202"/>
    <w:rsid w:val="00B75AA9"/>
    <w:rsid w:val="00BA74F5"/>
    <w:rsid w:val="00BB07DE"/>
    <w:rsid w:val="00BC200F"/>
    <w:rsid w:val="00C17677"/>
    <w:rsid w:val="00C20A0E"/>
    <w:rsid w:val="00C233D1"/>
    <w:rsid w:val="00C3693C"/>
    <w:rsid w:val="00C50708"/>
    <w:rsid w:val="00C57D9D"/>
    <w:rsid w:val="00C81711"/>
    <w:rsid w:val="00C836FE"/>
    <w:rsid w:val="00CF49B2"/>
    <w:rsid w:val="00D0020D"/>
    <w:rsid w:val="00D175B9"/>
    <w:rsid w:val="00D313A9"/>
    <w:rsid w:val="00D710F5"/>
    <w:rsid w:val="00DC2899"/>
    <w:rsid w:val="00E0730F"/>
    <w:rsid w:val="00E320F1"/>
    <w:rsid w:val="00E407A8"/>
    <w:rsid w:val="00E41C04"/>
    <w:rsid w:val="00E60585"/>
    <w:rsid w:val="00EA7C33"/>
    <w:rsid w:val="00ED2EE3"/>
    <w:rsid w:val="00EE436C"/>
    <w:rsid w:val="00EE6D08"/>
    <w:rsid w:val="00F02EFE"/>
    <w:rsid w:val="00F21B2D"/>
    <w:rsid w:val="00F370BC"/>
    <w:rsid w:val="00F57B35"/>
    <w:rsid w:val="00F87C58"/>
    <w:rsid w:val="00F941D5"/>
    <w:rsid w:val="00FA042B"/>
    <w:rsid w:val="00FC1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F36AC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4571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2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31</cp:revision>
  <dcterms:created xsi:type="dcterms:W3CDTF">2024-03-05T10:47:00Z</dcterms:created>
  <dcterms:modified xsi:type="dcterms:W3CDTF">2025-02-26T17:18:00Z</dcterms:modified>
</cp:coreProperties>
</file>